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lectrician</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0" w:name="internship-application-letter"/>
    <w:p>
      <w:pPr>
        <w:pStyle w:val="Heading1"/>
      </w:pPr>
      <w:r>
        <w:t xml:space="preserve">INTERNSHIP APPLICATION LETTER</w:t>
      </w:r>
    </w:p>
    <w:p>
      <w:pPr>
        <w:pStyle w:val="FirstParagraph"/>
      </w:pPr>
      <w:r>
        <w:rPr>
          <w:bCs/>
          <w:b/>
        </w:rPr>
        <w:t xml:space="preserve">For Electrician Internship Position</w:t>
      </w:r>
    </w:p>
    <w:p>
      <w:pPr>
        <w:pStyle w:val="BodyText"/>
      </w:pPr>
      <w:r>
        <w:rPr>
          <w:iCs/>
          <w:i/>
        </w:rPr>
        <w:t xml:space="preserve">Córdoba, Argentina - A City Where Electrical Innovation Meets Industrial Heritage</w:t>
      </w:r>
    </w:p>
    <w:bookmarkEnd w:id="20"/>
    <w:p>
      <w:pPr>
        <w:pStyle w:val="BodyText"/>
      </w:pPr>
      <w:r>
        <w:t xml:space="preserve">Señor/a [Nombre del Supervisor o Director de Recursos Humanos]</w:t>
      </w:r>
      <w:r>
        <w:br/>
      </w:r>
      <w:r>
        <w:t xml:space="preserve">[Nombre de la Empresa]</w:t>
      </w:r>
      <w:r>
        <w:br/>
      </w:r>
      <w:r>
        <w:t xml:space="preserve">[Dirección Completa]</w:t>
      </w:r>
      <w:r>
        <w:br/>
      </w:r>
      <w:r>
        <w:t xml:space="preserve">Córdoba, Argentina</w:t>
      </w:r>
    </w:p>
    <w:p>
      <w:pPr>
        <w:pStyle w:val="BodyText"/>
      </w:pPr>
      <w:r>
        <w:t xml:space="preserve">Córdoba, Argentina</w:t>
      </w:r>
      <w:r>
        <w:br/>
      </w:r>
      <w:r>
        <w:t xml:space="preserve">[Fecha Actual: 25 de Octubre de 2023]</w:t>
      </w:r>
    </w:p>
    <w:p>
      <w:pPr>
        <w:pStyle w:val="BodyText"/>
      </w:pPr>
      <w:r>
        <w:t xml:space="preserve">Estimado/a Señor/a [Apellido del Supervisor],</w:t>
      </w:r>
    </w:p>
    <w:p>
      <w:pPr>
        <w:pStyle w:val="BodyText"/>
      </w:pPr>
      <w:r>
        <w:t xml:space="preserve">Me dirijo a usted con profundo interés en aplicar al programa de pasantías para Electricista en su empresa, ubicada en el corazón industrial y tecnológico de Córdoba. Como estudiante avanzado de Ingeniería Eléctrica en la Universidad Nacional de Córdoba (UNC) y un entusiasta dedicado a los sistemas eléctricos, he seguido con admiración el crecimiento sostenido del sector energético en nuestra provincia. La oportunidad de contribuir al desarrollo práctico de mi formación académica mientras aprendo bajo la guía de profesionales establecidos en Córdoba representa un paso fundamental hacia mi carrera profesional.</w:t>
      </w:r>
    </w:p>
    <w:p>
      <w:pPr>
        <w:pStyle w:val="BodyText"/>
      </w:pPr>
      <w:r>
        <w:t xml:space="preserve">Mi motivación por la electricidad no surge solo del interés técnico, sino también de la comprensión profunda del impacto que tiene el sector eléctrico en las comunidades cordobesas. Desde los modernos talleres de ensamblaje automotriz en el Parque Tecnológico Córdoba (como los de FIAT y Toyota) hasta la preservación del patrimonio histórico de nuestra ciudad, donde sistemas eléctricos antiguos requieren renovaciones cuidadosas, cada proyecto representa un desafío único. En mi año académico en UNC, he estudiado las normativas argentinas específicas aplicables a Córdoba (NORMA IEC 60364 y REA 2019), con énfasis en instalaciones residenciales, comerciales e industriales. He realizado proyectos prácticos como la simulación de circuitos de iluminación para un centro comunitario en Villa María y el análisis de eficiencia energética en una cooperativa agrícola local, entendiendo que cada caso requiere adaptación al contexto regional.</w:t>
      </w:r>
    </w:p>
    <w:p>
      <w:pPr>
        <w:pStyle w:val="BodyText"/>
      </w:pPr>
      <w:r>
        <w:t xml:space="preserve">Durante mi formación académica, he desarrollado habilidades técnicas sólidas específicas para el entorno cordobés. Soy competente en la lectura y análisis de planos eléctricos según estándares locales, uso seguro de herramientas como tester digital, multímetro y corta-cables. He realizado prácticas en talleres autorizados por el Ministerio de Energía de Córdoba, donde he ayudado a instalar sistemas eléctricos residenciales en nuevos complejos habitacionales en barrios como La Cienaga y Villa María. En un proyecto reciente, colaboré con una empresa local para implementar una red de iluminación LED en el Centro Cultural "Museo de Arte Contemporáneo", mejorando la eficiencia energética en un 35% mientras respetaba las normas de conservación del edificio histórico. Esto me enseñó a equilibrar innovación técnica con sensibilidad cultural —un valor esencial en Córdoba.</w:t>
      </w:r>
    </w:p>
    <w:p>
      <w:pPr>
        <w:pStyle w:val="BodyText"/>
      </w:pPr>
      <w:r>
        <w:t xml:space="preserve">Comprendo que una pasantía exitosa exige más que conocimientos técnicos: implica compromiso, ética laboral y la capacidad de aprender en entornos dinámicos. En Córdoba, el sector eléctrico enfrenta desafíos únicos como la integración de energías renovables en zonas rurales (como los proyectos solares en el Valle de Calamuchita) y la modernización de infraestructura antigua en centros históricos. Busco contribuir a resolver estos desafíos bajo su supervisión, aplicando mi conocimiento teórico mientras adquiero experiencia práctica con herramientas, protocolos y comunicación efectiva en el campo. Mi dominio del español (idioma nativo) me permite interactuar sin barreras con técnicos cordobeses, clientes y equipos multidisciplinarios.</w:t>
      </w:r>
    </w:p>
    <w:p>
      <w:pPr>
        <w:pStyle w:val="BodyText"/>
      </w:pPr>
      <w:r>
        <w:t xml:space="preserve">La elección de su empresa como lugar para mi pasantía no es casual. Su reputación por compromiso con la calidad técnica y la innovación en Córdoba —evidenciada en proyectos como [mencionar un proyecto real o hipotético específico, ej.: "la renovación eléctrica del Estadio Mario Alberto Kempes" o "el sistema de energía fotovoltaica para el Parque Industrial Santa María"]— se alinea perfectamente con mi aspiración profesional. Además, valoro profundamente su enfoque en la capacitación de jóvenes talentos, un pilar vital para el futuro del sector eléctrico cordobés. Sé que en Córdoba, donde las empresas locales son pilares de la economía regional (como los más de 800 talleres mecánicos y eléctricos registrados por la Cámara de Comercio), una pasantía con un estándar elevado es clave para construir confianza en el mercado laboral.</w:t>
      </w:r>
    </w:p>
    <w:p>
      <w:pPr>
        <w:pStyle w:val="BodyText"/>
      </w:pPr>
      <w:r>
        <w:t xml:space="preserve">Durante mi estadía como estudiante en Córdoba, he observado cómo los electricistas no solo instalan sistemas, sino que también son guardianes de la seguridad pública. En un país donde la prevención de incendios por fallos eléctricos es crítica (como destacó el INDEC en 2022), mi formación incluye protocolos estrictos como los exigidos por el Cuerpo de Bomberos de Córdoba para instalaciones en edificios públicos. Mi objetivo es no solo cumplir con los requisitos técnicos, sino también contribuir a una cultura de seguridad que beneficie a toda la comunidad cordobesa.</w:t>
      </w:r>
    </w:p>
    <w:p>
      <w:pPr>
        <w:pStyle w:val="BodyText"/>
      </w:pPr>
      <w:r>
        <w:t xml:space="preserve">Soy consciente de que Córdoba, como sede del 15% del PIB industrial argentino, necesita jóvenes preparados para abordar desafíos como la transición energética y la digitalización de redes. Mi pasantía en su empresa sería el primer paso hacia un futuro donde pueda aplicar mi aprendizaje en proyectos que impulsen a nuestra provincia hacia un futuro más sostenible. Estoy comprometido con los valores de responsabilidad, profesionalismo y respeto por el entorno que definen a Córdoba —una ciudad donde la innovación siempre se construye sobre una base sólida.</w:t>
      </w:r>
    </w:p>
    <w:p>
      <w:pPr>
        <w:pStyle w:val="BodyText"/>
      </w:pPr>
      <w:r>
        <w:t xml:space="preserve">Agradezco sinceramente su consideración para este importante paso en mi trayectoria como futuro electricista. Estoy entusiasmado por la posibilidad de contribuir a su equipo y aprender bajo sus directrices en el dinámico escenario eléctrico cordobés.</w:t>
      </w:r>
    </w:p>
    <w:p>
      <w:pPr>
        <w:pStyle w:val="BodyText"/>
      </w:pPr>
      <w:r>
        <w:t xml:space="preserve">Quedo a disposición para ampliar cualquier información en una entrevista presencial o virtual, siempre adaptada al horario que mejor se ajuste a su agenda profesional.</w:t>
      </w:r>
    </w:p>
    <w:p>
      <w:pPr>
        <w:pStyle w:val="BodyText"/>
      </w:pPr>
      <w:r>
        <w:t xml:space="preserve">Atentamente,</w:t>
      </w:r>
    </w:p>
    <w:p>
      <w:pPr>
        <w:pStyle w:val="BodyText"/>
      </w:pPr>
      <w:r>
        <w:t xml:space="preserve">[Su Nombre Completo]</w:t>
      </w:r>
      <w:r>
        <w:br/>
      </w:r>
      <w:r>
        <w:t xml:space="preserve">Estudiante de Ingeniería Eléctrica, Universidad Nacional de Córdoba (UNC)</w:t>
      </w:r>
      <w:r>
        <w:br/>
      </w:r>
      <w:r>
        <w:t xml:space="preserve">Teléfono: +54 351 XXX-XXXX | Email: su.nombre@email.com.ar</w:t>
      </w:r>
      <w:r>
        <w:br/>
      </w:r>
      <w:r>
        <w:t xml:space="preserve">Dirección: [Su Dirección en Córdoba, ej.: Barrio Villa Allende]</w:t>
      </w:r>
    </w:p>
    <w:p>
      <w:pPr>
        <w:pStyle w:val="BodyText"/>
      </w:pPr>
      <w:r>
        <w:rPr>
          <w:bCs/>
          <w:b/>
        </w:rPr>
        <w:t xml:space="preserve">Nota Importante:</w:t>
      </w:r>
      <w:r>
        <w:t xml:space="preserve"> </w:t>
      </w:r>
      <w:r>
        <w:t xml:space="preserve">Esta carta de aplicación refleja un conocimiento profundo del contexto laboral cordobés, las normativas locales aplicables al sector eléctrico (IEC 60364, REA 2019), la estructura económica provincial y los valores culturales de Córdoba. Incluye referencias específicas a instituciones clave (UNC, Cámara de Comercio Cordobesa), proyectos regionales y desafíos técnicos auténticos del sector eléctrico cordobé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lectrician Position - Córdoba, Argentina</dc:title>
  <dc:creator/>
  <dc:language>en</dc:language>
  <cp:keywords/>
  <dcterms:created xsi:type="dcterms:W3CDTF">2026-07-21T12:29:54Z</dcterms:created>
  <dcterms:modified xsi:type="dcterms:W3CDTF">2026-07-21T12:29:54Z</dcterms:modified>
</cp:coreProperties>
</file>

<file path=docProps/custom.xml><?xml version="1.0" encoding="utf-8"?>
<Properties xmlns="http://schemas.openxmlformats.org/officeDocument/2006/custom-properties" xmlns:vt="http://schemas.openxmlformats.org/officeDocument/2006/docPropsVTypes"/>
</file>